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B565083" w:rsidR="007B4A91" w:rsidRDefault="00AD2545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Pokemon</w:t>
      </w:r>
      <w:proofErr w:type="spellEnd"/>
      <w:r>
        <w:rPr>
          <w:sz w:val="28"/>
          <w:szCs w:val="28"/>
        </w:rPr>
        <w:t xml:space="preserve"> -</w:t>
      </w:r>
      <w:proofErr w:type="spellStart"/>
      <w:r>
        <w:rPr>
          <w:sz w:val="28"/>
          <w:szCs w:val="28"/>
        </w:rPr>
        <w:t>infinte</w:t>
      </w:r>
      <w:proofErr w:type="spellEnd"/>
      <w:r>
        <w:rPr>
          <w:sz w:val="28"/>
          <w:szCs w:val="28"/>
        </w:rPr>
        <w:t xml:space="preserve"> Runner Game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E5ACE25" w:rsidR="007B4A91" w:rsidRDefault="00AD254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escape from the Charizard, </w:t>
      </w:r>
      <w:proofErr w:type="spellStart"/>
      <w:r>
        <w:rPr>
          <w:sz w:val="28"/>
          <w:szCs w:val="28"/>
        </w:rPr>
        <w:t>Arceus</w:t>
      </w:r>
      <w:proofErr w:type="spellEnd"/>
      <w:r>
        <w:rPr>
          <w:sz w:val="28"/>
          <w:szCs w:val="28"/>
        </w:rPr>
        <w:t xml:space="preserve"> and </w:t>
      </w:r>
      <w:proofErr w:type="spellStart"/>
      <w:r>
        <w:rPr>
          <w:sz w:val="28"/>
          <w:szCs w:val="28"/>
        </w:rPr>
        <w:t>Lugia</w:t>
      </w:r>
      <w:proofErr w:type="spellEnd"/>
      <w:r>
        <w:rPr>
          <w:sz w:val="28"/>
          <w:szCs w:val="28"/>
        </w:rPr>
        <w:t>!!!!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23FA42E" w:rsidR="007B4A91" w:rsidRDefault="00AD254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t allows you to escape from every other </w:t>
      </w:r>
      <w:proofErr w:type="spellStart"/>
      <w:r>
        <w:rPr>
          <w:sz w:val="28"/>
          <w:szCs w:val="28"/>
        </w:rPr>
        <w:t>Pokemon</w:t>
      </w:r>
      <w:proofErr w:type="spellEnd"/>
      <w:r>
        <w:rPr>
          <w:sz w:val="28"/>
          <w:szCs w:val="28"/>
        </w:rPr>
        <w:t>!!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D6CAB84" w:rsidR="007B4A91" w:rsidRDefault="002800E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kachu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43DE358" w:rsidR="007B4A91" w:rsidRDefault="002800E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run with its electric shock!!!!!!!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530E148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0D4F7BD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0BCF7B74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0F3F55E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2800E4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2800E4" w:rsidRDefault="002800E4" w:rsidP="002800E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D6B4778" w:rsidR="002800E4" w:rsidRDefault="002800E4" w:rsidP="002800E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iza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7A1A049" w:rsidR="002800E4" w:rsidRDefault="002800E4" w:rsidP="002800E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breathe and shoot out fire</w:t>
            </w:r>
          </w:p>
        </w:tc>
      </w:tr>
      <w:tr w:rsidR="002800E4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2800E4" w:rsidRDefault="002800E4" w:rsidP="002800E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E8ED441" w:rsidR="002800E4" w:rsidRDefault="002800E4" w:rsidP="002800E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Lugia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871A33F" w:rsidR="002800E4" w:rsidRDefault="002800E4" w:rsidP="002800E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s waves can destroy anything!!</w:t>
            </w:r>
          </w:p>
        </w:tc>
      </w:tr>
      <w:tr w:rsidR="002800E4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2800E4" w:rsidRDefault="002800E4" w:rsidP="002800E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A90755D" w:rsidR="002800E4" w:rsidRDefault="002800E4" w:rsidP="002800E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rceu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2F34396" w:rsidR="002800E4" w:rsidRDefault="002800E4" w:rsidP="002800E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mbination of Origin </w:t>
            </w:r>
            <w:proofErr w:type="spellStart"/>
            <w:r>
              <w:rPr>
                <w:sz w:val="28"/>
                <w:szCs w:val="28"/>
              </w:rPr>
              <w:t>Forme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Palkia</w:t>
            </w:r>
            <w:proofErr w:type="spellEnd"/>
            <w:r>
              <w:rPr>
                <w:sz w:val="28"/>
                <w:szCs w:val="28"/>
              </w:rPr>
              <w:t xml:space="preserve">, </w:t>
            </w:r>
            <w:proofErr w:type="spellStart"/>
            <w:r>
              <w:rPr>
                <w:sz w:val="28"/>
                <w:szCs w:val="28"/>
              </w:rPr>
              <w:t>Dialga</w:t>
            </w:r>
            <w:proofErr w:type="spellEnd"/>
            <w:r>
              <w:rPr>
                <w:sz w:val="28"/>
                <w:szCs w:val="28"/>
              </w:rPr>
              <w:t xml:space="preserve"> and </w:t>
            </w:r>
            <w:proofErr w:type="spellStart"/>
            <w:r>
              <w:rPr>
                <w:sz w:val="28"/>
                <w:szCs w:val="28"/>
              </w:rPr>
              <w:t>Giratina</w:t>
            </w:r>
            <w:proofErr w:type="spellEnd"/>
            <w:r>
              <w:rPr>
                <w:sz w:val="28"/>
                <w:szCs w:val="28"/>
              </w:rPr>
              <w:t>! Can shoot the godly TRINITY NOVA!!!!</w:t>
            </w:r>
          </w:p>
        </w:tc>
      </w:tr>
      <w:tr w:rsidR="002800E4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2800E4" w:rsidRDefault="002800E4" w:rsidP="002800E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2800E4" w:rsidRDefault="002800E4" w:rsidP="002800E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2800E4" w:rsidRDefault="002800E4" w:rsidP="002800E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2800E4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2800E4" w:rsidRDefault="002800E4" w:rsidP="002800E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2800E4" w:rsidRDefault="002800E4" w:rsidP="002800E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2800E4" w:rsidRDefault="002800E4" w:rsidP="002800E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2800E4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2800E4" w:rsidRDefault="002800E4" w:rsidP="002800E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2800E4" w:rsidRDefault="002800E4" w:rsidP="002800E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2800E4" w:rsidRDefault="002800E4" w:rsidP="002800E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2800E4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2800E4" w:rsidRDefault="002800E4" w:rsidP="002800E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2800E4" w:rsidRDefault="002800E4" w:rsidP="002800E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2800E4" w:rsidRDefault="002800E4" w:rsidP="002800E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2800E4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2800E4" w:rsidRDefault="002800E4" w:rsidP="002800E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2800E4" w:rsidRDefault="002800E4" w:rsidP="002800E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2800E4" w:rsidRDefault="002800E4" w:rsidP="002800E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Pr="002800E4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147762C8" w14:textId="5D039E2C" w:rsidR="002800E4" w:rsidRDefault="002800E4" w:rsidP="002800E4">
      <w:r>
        <w:rPr>
          <w:sz w:val="28"/>
          <w:szCs w:val="28"/>
        </w:rPr>
        <w:t>______________________________________________________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CB95BEF" w:rsidR="007B4A91" w:rsidRDefault="002800E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By adding </w:t>
      </w:r>
      <w:proofErr w:type="spellStart"/>
      <w:r>
        <w:rPr>
          <w:sz w:val="28"/>
          <w:szCs w:val="28"/>
        </w:rPr>
        <w:t>Pokemon</w:t>
      </w:r>
      <w:proofErr w:type="spellEnd"/>
      <w:r>
        <w:rPr>
          <w:sz w:val="28"/>
          <w:szCs w:val="28"/>
        </w:rPr>
        <w:t xml:space="preserve"> and increasing the game’s level!!!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74209889">
    <w:abstractNumId w:val="0"/>
  </w:num>
  <w:num w:numId="2" w16cid:durableId="655912081">
    <w:abstractNumId w:val="1"/>
  </w:num>
  <w:num w:numId="3" w16cid:durableId="1520000610">
    <w:abstractNumId w:val="3"/>
  </w:num>
  <w:num w:numId="4" w16cid:durableId="19566710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800E4"/>
    <w:rsid w:val="00556965"/>
    <w:rsid w:val="007B4A91"/>
    <w:rsid w:val="00843B35"/>
    <w:rsid w:val="00AD25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234</Words>
  <Characters>1337</Characters>
  <Application>Microsoft Office Word</Application>
  <DocSecurity>0</DocSecurity>
  <Lines>11</Lines>
  <Paragraphs>3</Paragraphs>
  <ScaleCrop>false</ScaleCrop>
  <Company/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maan Kapoor</cp:lastModifiedBy>
  <cp:revision>5</cp:revision>
  <dcterms:created xsi:type="dcterms:W3CDTF">2021-03-18T05:03:00Z</dcterms:created>
  <dcterms:modified xsi:type="dcterms:W3CDTF">2023-06-03T11:25:00Z</dcterms:modified>
</cp:coreProperties>
</file>